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urger Fuel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6 600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6EFD86D" w:rsidR="00661C78" w:rsidRDefault="00945D53">
      <w:r>
        <w:rPr>
          <w:noProof/>
        </w:rPr>
        <w:drawing>
          <wp:inline distT="0" distB="0" distL="0" distR="0" wp14:anchorId="00F1311B" wp14:editId="6BD78AA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45D53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